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D96" w:rsidRPr="009C7306" w:rsidRDefault="009C7306" w:rsidP="009C730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C7306">
        <w:rPr>
          <w:rFonts w:ascii="Times New Roman" w:hAnsi="Times New Roman" w:cs="Times New Roman"/>
          <w:b/>
          <w:sz w:val="28"/>
          <w:szCs w:val="28"/>
        </w:rPr>
        <w:t>Занятие 1. Юридическая техника как наука и учебная дисциплина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Юридическая техника как наука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Юридическая техника в структуре теории государства и права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История юридической техники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Предмет юридической техники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Методология юридической техники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>Особенности дисциплины «Юридическая техника» и её значение</w:t>
      </w:r>
    </w:p>
    <w:p w:rsidR="009C7306" w:rsidRPr="009C7306" w:rsidRDefault="009C7306" w:rsidP="009C7306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C7306">
        <w:rPr>
          <w:rFonts w:ascii="Times New Roman" w:hAnsi="Times New Roman" w:cs="Times New Roman"/>
          <w:sz w:val="28"/>
          <w:szCs w:val="28"/>
        </w:rPr>
        <w:t xml:space="preserve">Правовые документы: понятие, признаки и виды </w:t>
      </w:r>
    </w:p>
    <w:p w:rsidR="009C7306" w:rsidRPr="009C7306" w:rsidRDefault="009C7306" w:rsidP="009C7306">
      <w:pPr>
        <w:pStyle w:val="a3"/>
        <w:rPr>
          <w:rFonts w:ascii="Times New Roman" w:hAnsi="Times New Roman" w:cs="Times New Roman"/>
          <w:sz w:val="28"/>
          <w:szCs w:val="28"/>
        </w:rPr>
      </w:pPr>
    </w:p>
    <w:p w:rsidR="009C7306" w:rsidRPr="009C7306" w:rsidRDefault="009C7306">
      <w:bookmarkStart w:id="0" w:name="_GoBack"/>
      <w:bookmarkEnd w:id="0"/>
    </w:p>
    <w:sectPr w:rsidR="009C7306" w:rsidRPr="009C73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6136F"/>
    <w:multiLevelType w:val="hybridMultilevel"/>
    <w:tmpl w:val="E8FED6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E34888"/>
    <w:multiLevelType w:val="hybridMultilevel"/>
    <w:tmpl w:val="B484A7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ja2NDIztTQ0MTRS0lEKTi0uzszPAykwrAUA0B4cOCwAAAA="/>
  </w:docVars>
  <w:rsids>
    <w:rsidRoot w:val="009C7306"/>
    <w:rsid w:val="000A34DB"/>
    <w:rsid w:val="00122CE6"/>
    <w:rsid w:val="00775D96"/>
    <w:rsid w:val="009C7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B65A6"/>
  <w15:chartTrackingRefBased/>
  <w15:docId w15:val="{34716D9F-C297-42D0-AC3E-367248120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306"/>
    <w:pPr>
      <w:ind w:left="720"/>
      <w:contextualSpacing/>
    </w:pPr>
  </w:style>
  <w:style w:type="paragraph" w:customStyle="1" w:styleId="Default">
    <w:name w:val="Default"/>
    <w:rsid w:val="009C73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D6F11-DDB6-4047-B58A-094EB6B98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Gabrilyan</dc:creator>
  <cp:keywords/>
  <dc:description/>
  <cp:lastModifiedBy>Roman Gabrilyan</cp:lastModifiedBy>
  <cp:revision>1</cp:revision>
  <dcterms:created xsi:type="dcterms:W3CDTF">2019-09-15T12:16:00Z</dcterms:created>
  <dcterms:modified xsi:type="dcterms:W3CDTF">2019-09-15T12:24:00Z</dcterms:modified>
</cp:coreProperties>
</file>